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4B6965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4B6965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4B6965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4B6965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058BC"/>
    <w:rsid w:val="00297DA1"/>
    <w:rsid w:val="004B6965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5T09:11:00Z</dcterms:modified>
</cp:coreProperties>
</file>